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022AC" w14:textId="6E904319" w:rsidR="003747A7" w:rsidRDefault="00476175" w:rsidP="00F32432">
      <w:pPr>
        <w:spacing w:after="0" w:line="780" w:lineRule="atLeast"/>
        <w:jc w:val="center"/>
        <w:outlineLvl w:val="0"/>
        <w:rPr>
          <w:rFonts w:ascii="Calibri" w:eastAsia="Times New Roman" w:hAnsi="Calibri" w:cs="Calibri"/>
          <w:b/>
          <w:bCs/>
          <w:color w:val="000000"/>
          <w:kern w:val="36"/>
          <w:sz w:val="26"/>
          <w:szCs w:val="26"/>
          <w:lang w:eastAsia="en-US"/>
        </w:rPr>
      </w:pPr>
      <w:r w:rsidRPr="00476175">
        <w:rPr>
          <w:rFonts w:ascii="Calibri" w:eastAsia="Times New Roman" w:hAnsi="Calibri" w:cs="Calibri"/>
          <w:b/>
          <w:bCs/>
          <w:color w:val="000000"/>
          <w:kern w:val="36"/>
          <w:sz w:val="26"/>
          <w:szCs w:val="26"/>
          <w:lang w:eastAsia="en-US"/>
        </w:rPr>
        <w:t xml:space="preserve">BuggyBusters Job Description – </w:t>
      </w:r>
      <w:r w:rsidR="00F32432">
        <w:rPr>
          <w:rFonts w:ascii="Calibri" w:eastAsia="Times New Roman" w:hAnsi="Calibri" w:cs="Calibri"/>
          <w:b/>
          <w:bCs/>
          <w:color w:val="000000"/>
          <w:kern w:val="36"/>
          <w:sz w:val="26"/>
          <w:szCs w:val="26"/>
          <w:lang w:eastAsia="en-US"/>
        </w:rPr>
        <w:t>Auction Processor</w:t>
      </w:r>
    </w:p>
    <w:p w14:paraId="06CBA878" w14:textId="77777777" w:rsidR="00F32432" w:rsidRDefault="00F32432" w:rsidP="00F32432">
      <w:pPr>
        <w:shd w:val="clear" w:color="auto" w:fill="FFFFFF"/>
        <w:spacing w:before="100" w:beforeAutospacing="1" w:after="100" w:afterAutospacing="1" w:line="240" w:lineRule="auto"/>
        <w:rPr>
          <w:rFonts w:ascii="Helvetica" w:eastAsia="Times New Roman" w:hAnsi="Helvetica" w:cs="Helvetica"/>
          <w:b/>
          <w:bCs/>
          <w:color w:val="2D2D2D"/>
          <w:sz w:val="24"/>
          <w:szCs w:val="24"/>
          <w:lang w:eastAsia="en-US"/>
        </w:rPr>
      </w:pPr>
    </w:p>
    <w:p w14:paraId="1BB36B94" w14:textId="3FCBC184" w:rsidR="00F32432" w:rsidRPr="00F32432" w:rsidRDefault="00F32432" w:rsidP="00F32432">
      <w:p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Pr>
          <w:rFonts w:ascii="Helvetica" w:eastAsia="Times New Roman" w:hAnsi="Helvetica" w:cs="Helvetica"/>
          <w:b/>
          <w:bCs/>
          <w:color w:val="2D2D2D"/>
          <w:sz w:val="24"/>
          <w:szCs w:val="24"/>
          <w:lang w:eastAsia="en-US"/>
        </w:rPr>
        <w:t>Summary:</w:t>
      </w:r>
    </w:p>
    <w:p w14:paraId="4D32C4D0" w14:textId="77777777" w:rsidR="00F32432" w:rsidRPr="00F32432" w:rsidRDefault="00F32432" w:rsidP="00F32432">
      <w:p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color w:val="2D2D2D"/>
          <w:sz w:val="24"/>
          <w:szCs w:val="24"/>
          <w:lang w:eastAsia="en-US"/>
        </w:rPr>
        <w:t>The Auction Inventory Stocker will be responsible for unloading goods from a trailer and arranging/setting up items to sell in our auction. They are also responsible for tagging all items with correlating lot numbers. The item description will be uploaded to the Auction software. Forklift experience preferred.</w:t>
      </w:r>
    </w:p>
    <w:p w14:paraId="2FB5344F" w14:textId="77777777" w:rsidR="00F32432" w:rsidRPr="00F32432" w:rsidRDefault="00F32432" w:rsidP="00F32432">
      <w:p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b/>
          <w:bCs/>
          <w:color w:val="2D2D2D"/>
          <w:sz w:val="24"/>
          <w:szCs w:val="24"/>
          <w:lang w:eastAsia="en-US"/>
        </w:rPr>
        <w:t>Other duties and responsibilities</w:t>
      </w:r>
      <w:r w:rsidRPr="00F32432">
        <w:rPr>
          <w:rFonts w:ascii="Helvetica" w:eastAsia="Times New Roman" w:hAnsi="Helvetica" w:cs="Helvetica"/>
          <w:color w:val="2D2D2D"/>
          <w:sz w:val="24"/>
          <w:szCs w:val="24"/>
          <w:lang w:eastAsia="en-US"/>
        </w:rPr>
        <w:t>:</w:t>
      </w:r>
    </w:p>
    <w:p w14:paraId="55A47EE2" w14:textId="77777777" w:rsidR="00F32432" w:rsidRPr="00F32432" w:rsidRDefault="00F32432" w:rsidP="00F32432">
      <w:pPr>
        <w:numPr>
          <w:ilvl w:val="0"/>
          <w:numId w:val="24"/>
        </w:num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color w:val="2D2D2D"/>
          <w:sz w:val="24"/>
          <w:szCs w:val="24"/>
          <w:lang w:eastAsia="en-US"/>
        </w:rPr>
        <w:t>Sort and evaluate incoming inventory.</w:t>
      </w:r>
    </w:p>
    <w:p w14:paraId="22A4892F" w14:textId="77777777" w:rsidR="00F32432" w:rsidRPr="00F32432" w:rsidRDefault="00F32432" w:rsidP="00F32432">
      <w:pPr>
        <w:numPr>
          <w:ilvl w:val="0"/>
          <w:numId w:val="24"/>
        </w:num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color w:val="2D2D2D"/>
          <w:sz w:val="24"/>
          <w:szCs w:val="24"/>
          <w:lang w:eastAsia="en-US"/>
        </w:rPr>
        <w:t>Photograph and provide detailed descriptions for auction merchandise.</w:t>
      </w:r>
    </w:p>
    <w:p w14:paraId="1D2F84D4" w14:textId="77777777" w:rsidR="00F32432" w:rsidRPr="00F32432" w:rsidRDefault="00F32432" w:rsidP="00F32432">
      <w:pPr>
        <w:numPr>
          <w:ilvl w:val="0"/>
          <w:numId w:val="24"/>
        </w:num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color w:val="2D2D2D"/>
          <w:sz w:val="24"/>
          <w:szCs w:val="24"/>
          <w:lang w:eastAsia="en-US"/>
        </w:rPr>
        <w:t>Utilize proper safety techniques and equipment use when necessary.</w:t>
      </w:r>
    </w:p>
    <w:p w14:paraId="430767B2" w14:textId="77777777" w:rsidR="00F32432" w:rsidRPr="00F32432" w:rsidRDefault="00F32432" w:rsidP="00F32432">
      <w:pPr>
        <w:numPr>
          <w:ilvl w:val="0"/>
          <w:numId w:val="24"/>
        </w:num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color w:val="2D2D2D"/>
          <w:sz w:val="24"/>
          <w:szCs w:val="24"/>
          <w:lang w:eastAsia="en-US"/>
        </w:rPr>
        <w:t>Maintain clean work area and assist with general housekeeping.</w:t>
      </w:r>
    </w:p>
    <w:p w14:paraId="0E21F7BA" w14:textId="77777777" w:rsidR="00F32432" w:rsidRPr="00F32432" w:rsidRDefault="00F32432" w:rsidP="00F32432">
      <w:pPr>
        <w:numPr>
          <w:ilvl w:val="0"/>
          <w:numId w:val="24"/>
        </w:num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color w:val="2D2D2D"/>
          <w:sz w:val="24"/>
          <w:szCs w:val="24"/>
          <w:lang w:eastAsia="en-US"/>
        </w:rPr>
        <w:t>Understand and follow all Buggy Busters policies and standard operating procedures.</w:t>
      </w:r>
    </w:p>
    <w:p w14:paraId="482948CD" w14:textId="77777777" w:rsidR="00F32432" w:rsidRPr="00F32432" w:rsidRDefault="00F32432" w:rsidP="00F32432">
      <w:pPr>
        <w:numPr>
          <w:ilvl w:val="0"/>
          <w:numId w:val="24"/>
        </w:num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color w:val="2D2D2D"/>
          <w:sz w:val="24"/>
          <w:szCs w:val="24"/>
          <w:lang w:eastAsia="en-US"/>
        </w:rPr>
        <w:t>Demonstrate professionalism and presents a friendly, cooperative attitude.</w:t>
      </w:r>
    </w:p>
    <w:p w14:paraId="72DABD15" w14:textId="77777777" w:rsidR="00F32432" w:rsidRPr="00F32432" w:rsidRDefault="00F32432" w:rsidP="00F32432">
      <w:pPr>
        <w:numPr>
          <w:ilvl w:val="0"/>
          <w:numId w:val="24"/>
        </w:num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color w:val="2D2D2D"/>
          <w:sz w:val="24"/>
          <w:szCs w:val="24"/>
          <w:lang w:eastAsia="en-US"/>
        </w:rPr>
        <w:t>Ability to function well in a high-paced and at times stressful environment.</w:t>
      </w:r>
    </w:p>
    <w:p w14:paraId="4C94BBF3" w14:textId="77777777" w:rsidR="00F32432" w:rsidRPr="00F32432" w:rsidRDefault="00F32432" w:rsidP="00F32432">
      <w:pPr>
        <w:numPr>
          <w:ilvl w:val="0"/>
          <w:numId w:val="24"/>
        </w:num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color w:val="2D2D2D"/>
          <w:sz w:val="24"/>
          <w:szCs w:val="24"/>
          <w:lang w:eastAsia="en-US"/>
        </w:rPr>
        <w:t>Additional task may be assigned as needed.</w:t>
      </w:r>
    </w:p>
    <w:p w14:paraId="00FB33B8" w14:textId="77777777" w:rsidR="00F32432" w:rsidRPr="00F32432" w:rsidRDefault="00F32432" w:rsidP="00F32432">
      <w:p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b/>
          <w:bCs/>
          <w:color w:val="2D2D2D"/>
          <w:sz w:val="24"/>
          <w:szCs w:val="24"/>
          <w:lang w:eastAsia="en-US"/>
        </w:rPr>
        <w:t>Required Skills/Abilities:</w:t>
      </w:r>
    </w:p>
    <w:p w14:paraId="3FFBD689" w14:textId="77777777" w:rsidR="00F32432" w:rsidRPr="00F32432" w:rsidRDefault="00F32432" w:rsidP="00F32432">
      <w:pPr>
        <w:numPr>
          <w:ilvl w:val="0"/>
          <w:numId w:val="25"/>
        </w:num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color w:val="2D2D2D"/>
          <w:sz w:val="24"/>
          <w:szCs w:val="24"/>
          <w:lang w:eastAsia="en-US"/>
        </w:rPr>
        <w:t>Retail experience that includes receiving and stocking.</w:t>
      </w:r>
    </w:p>
    <w:p w14:paraId="3B62248E" w14:textId="77777777" w:rsidR="00F32432" w:rsidRPr="00F32432" w:rsidRDefault="00F32432" w:rsidP="00F32432">
      <w:pPr>
        <w:numPr>
          <w:ilvl w:val="0"/>
          <w:numId w:val="25"/>
        </w:num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color w:val="2D2D2D"/>
          <w:sz w:val="24"/>
          <w:szCs w:val="24"/>
          <w:lang w:eastAsia="en-US"/>
        </w:rPr>
        <w:t>Prolonged periods of standing, walking, lifting, and bending.</w:t>
      </w:r>
    </w:p>
    <w:p w14:paraId="3F213846" w14:textId="77777777" w:rsidR="00F32432" w:rsidRPr="00F32432" w:rsidRDefault="00F32432" w:rsidP="00F32432">
      <w:pPr>
        <w:numPr>
          <w:ilvl w:val="0"/>
          <w:numId w:val="25"/>
        </w:num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color w:val="2D2D2D"/>
          <w:sz w:val="24"/>
          <w:szCs w:val="24"/>
          <w:lang w:eastAsia="en-US"/>
        </w:rPr>
        <w:t>Must be able to lift 35 pounds.</w:t>
      </w:r>
    </w:p>
    <w:p w14:paraId="7878A35A" w14:textId="77777777" w:rsidR="00F32432" w:rsidRPr="00F32432" w:rsidRDefault="00F32432" w:rsidP="00F32432">
      <w:pPr>
        <w:numPr>
          <w:ilvl w:val="0"/>
          <w:numId w:val="25"/>
        </w:num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color w:val="2D2D2D"/>
          <w:sz w:val="24"/>
          <w:szCs w:val="24"/>
          <w:lang w:eastAsia="en-US"/>
        </w:rPr>
        <w:t>Attention to detail.</w:t>
      </w:r>
    </w:p>
    <w:p w14:paraId="471FB04D" w14:textId="77777777" w:rsidR="00F32432" w:rsidRPr="00F32432" w:rsidRDefault="00F32432" w:rsidP="00F32432">
      <w:pPr>
        <w:numPr>
          <w:ilvl w:val="0"/>
          <w:numId w:val="25"/>
        </w:num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color w:val="2D2D2D"/>
          <w:sz w:val="24"/>
          <w:szCs w:val="24"/>
          <w:lang w:eastAsia="en-US"/>
        </w:rPr>
        <w:t>Team Player and excellent customer service skills.</w:t>
      </w:r>
    </w:p>
    <w:p w14:paraId="25BB5683" w14:textId="77777777" w:rsidR="00F32432" w:rsidRPr="00F32432" w:rsidRDefault="00F32432" w:rsidP="00F32432">
      <w:p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b/>
          <w:bCs/>
          <w:color w:val="2D2D2D"/>
          <w:sz w:val="24"/>
          <w:szCs w:val="24"/>
          <w:lang w:eastAsia="en-US"/>
        </w:rPr>
        <w:t>Education and Experience:</w:t>
      </w:r>
    </w:p>
    <w:p w14:paraId="1EF29F95" w14:textId="77777777" w:rsidR="00F32432" w:rsidRPr="00F32432" w:rsidRDefault="00F32432" w:rsidP="00F32432">
      <w:pPr>
        <w:numPr>
          <w:ilvl w:val="0"/>
          <w:numId w:val="26"/>
        </w:num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color w:val="2D2D2D"/>
          <w:sz w:val="24"/>
          <w:szCs w:val="24"/>
          <w:lang w:eastAsia="en-US"/>
        </w:rPr>
        <w:t>High school diploma or equivalent preferred.</w:t>
      </w:r>
    </w:p>
    <w:p w14:paraId="5CE0CF40" w14:textId="77777777" w:rsidR="00F32432" w:rsidRPr="00F32432" w:rsidRDefault="00F32432" w:rsidP="00F32432">
      <w:pPr>
        <w:numPr>
          <w:ilvl w:val="0"/>
          <w:numId w:val="26"/>
        </w:numPr>
        <w:shd w:val="clear" w:color="auto" w:fill="FFFFFF"/>
        <w:spacing w:before="100" w:beforeAutospacing="1" w:after="100" w:afterAutospacing="1" w:line="240" w:lineRule="auto"/>
        <w:rPr>
          <w:rFonts w:ascii="Helvetica" w:eastAsia="Times New Roman" w:hAnsi="Helvetica" w:cs="Helvetica"/>
          <w:color w:val="2D2D2D"/>
          <w:sz w:val="24"/>
          <w:szCs w:val="24"/>
          <w:lang w:eastAsia="en-US"/>
        </w:rPr>
      </w:pPr>
      <w:r w:rsidRPr="00F32432">
        <w:rPr>
          <w:rFonts w:ascii="Helvetica" w:eastAsia="Times New Roman" w:hAnsi="Helvetica" w:cs="Helvetica"/>
          <w:color w:val="2D2D2D"/>
          <w:sz w:val="24"/>
          <w:szCs w:val="24"/>
          <w:lang w:eastAsia="en-US"/>
        </w:rPr>
        <w:t>Retail and/or distribution experience preferred.</w:t>
      </w:r>
    </w:p>
    <w:p w14:paraId="7322F800" w14:textId="25C95FAB" w:rsidR="0065783D" w:rsidRPr="0065783D" w:rsidRDefault="00F32432" w:rsidP="00F32432">
      <w:pPr>
        <w:rPr>
          <w:color w:val="auto"/>
          <w:sz w:val="24"/>
          <w:szCs w:val="24"/>
        </w:rPr>
      </w:pPr>
      <w:r>
        <w:rPr>
          <w:rFonts w:ascii="Helvetica" w:hAnsi="Helvetica" w:cs="Helvetica"/>
          <w:i/>
          <w:iCs/>
          <w:color w:val="2D2D2D"/>
          <w:shd w:val="clear" w:color="auto" w:fill="FFFFFF"/>
        </w:rPr>
        <w:t>BuggyBusters is an equal opportunity employer (Minorities/Females/Disability/Veterans) committed to a diverse workforce.</w:t>
      </w:r>
    </w:p>
    <w:sectPr w:rsidR="0065783D" w:rsidRPr="0065783D" w:rsidSect="00476175">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52D5F"/>
    <w:multiLevelType w:val="multilevel"/>
    <w:tmpl w:val="B97A20D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A41305"/>
    <w:multiLevelType w:val="multilevel"/>
    <w:tmpl w:val="9B00BDF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1045E2"/>
    <w:multiLevelType w:val="multilevel"/>
    <w:tmpl w:val="5232A0D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293022"/>
    <w:multiLevelType w:val="hybridMultilevel"/>
    <w:tmpl w:val="6A445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902A4"/>
    <w:multiLevelType w:val="multilevel"/>
    <w:tmpl w:val="EBCEEEC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F40419"/>
    <w:multiLevelType w:val="multilevel"/>
    <w:tmpl w:val="E31C318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CA7789"/>
    <w:multiLevelType w:val="multilevel"/>
    <w:tmpl w:val="37620F9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24FF0DC6"/>
    <w:multiLevelType w:val="hybridMultilevel"/>
    <w:tmpl w:val="1960D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0E34BC"/>
    <w:multiLevelType w:val="multilevel"/>
    <w:tmpl w:val="A944201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03289A"/>
    <w:multiLevelType w:val="multilevel"/>
    <w:tmpl w:val="8A24FC2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00368B5"/>
    <w:multiLevelType w:val="multilevel"/>
    <w:tmpl w:val="57CA5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302989"/>
    <w:multiLevelType w:val="multilevel"/>
    <w:tmpl w:val="4F3287D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5D53F7F"/>
    <w:multiLevelType w:val="multilevel"/>
    <w:tmpl w:val="4F5CC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7E1CEB"/>
    <w:multiLevelType w:val="multilevel"/>
    <w:tmpl w:val="107CCBA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8552EE6"/>
    <w:multiLevelType w:val="multilevel"/>
    <w:tmpl w:val="BBC2A3F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A392FF2"/>
    <w:multiLevelType w:val="multilevel"/>
    <w:tmpl w:val="2024558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00B7C7E"/>
    <w:multiLevelType w:val="multilevel"/>
    <w:tmpl w:val="A7B67B0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1782034"/>
    <w:multiLevelType w:val="multilevel"/>
    <w:tmpl w:val="640223D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B6669D"/>
    <w:multiLevelType w:val="hybridMultilevel"/>
    <w:tmpl w:val="A79A5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8D3EAC"/>
    <w:multiLevelType w:val="hybridMultilevel"/>
    <w:tmpl w:val="141E4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9E0D80"/>
    <w:multiLevelType w:val="hybridMultilevel"/>
    <w:tmpl w:val="2F6ED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4925C8"/>
    <w:multiLevelType w:val="multilevel"/>
    <w:tmpl w:val="2CAC1BE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4C50AF2"/>
    <w:multiLevelType w:val="hybridMultilevel"/>
    <w:tmpl w:val="2CB47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10445C"/>
    <w:multiLevelType w:val="multilevel"/>
    <w:tmpl w:val="9550854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E5D00E9"/>
    <w:multiLevelType w:val="multilevel"/>
    <w:tmpl w:val="4BF43C4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346058268">
    <w:abstractNumId w:val="19"/>
  </w:num>
  <w:num w:numId="2" w16cid:durableId="940650921">
    <w:abstractNumId w:val="3"/>
  </w:num>
  <w:num w:numId="3" w16cid:durableId="1693652619">
    <w:abstractNumId w:val="20"/>
  </w:num>
  <w:num w:numId="4" w16cid:durableId="1071734963">
    <w:abstractNumId w:val="22"/>
  </w:num>
  <w:num w:numId="5" w16cid:durableId="2120682606">
    <w:abstractNumId w:val="20"/>
  </w:num>
  <w:num w:numId="6" w16cid:durableId="966932585">
    <w:abstractNumId w:val="12"/>
  </w:num>
  <w:num w:numId="7" w16cid:durableId="1791169018">
    <w:abstractNumId w:val="10"/>
  </w:num>
  <w:num w:numId="8" w16cid:durableId="1580599035">
    <w:abstractNumId w:val="18"/>
  </w:num>
  <w:num w:numId="9" w16cid:durableId="1554004567">
    <w:abstractNumId w:val="7"/>
  </w:num>
  <w:num w:numId="10" w16cid:durableId="1563060118">
    <w:abstractNumId w:val="6"/>
  </w:num>
  <w:num w:numId="11" w16cid:durableId="981228948">
    <w:abstractNumId w:val="9"/>
  </w:num>
  <w:num w:numId="12" w16cid:durableId="902519468">
    <w:abstractNumId w:val="17"/>
  </w:num>
  <w:num w:numId="13" w16cid:durableId="1194418314">
    <w:abstractNumId w:val="2"/>
  </w:num>
  <w:num w:numId="14" w16cid:durableId="1489010563">
    <w:abstractNumId w:val="13"/>
  </w:num>
  <w:num w:numId="15" w16cid:durableId="696660844">
    <w:abstractNumId w:val="21"/>
  </w:num>
  <w:num w:numId="16" w16cid:durableId="2011638974">
    <w:abstractNumId w:val="15"/>
  </w:num>
  <w:num w:numId="17" w16cid:durableId="1070082693">
    <w:abstractNumId w:val="24"/>
  </w:num>
  <w:num w:numId="18" w16cid:durableId="1715500803">
    <w:abstractNumId w:val="8"/>
  </w:num>
  <w:num w:numId="19" w16cid:durableId="110251494">
    <w:abstractNumId w:val="1"/>
  </w:num>
  <w:num w:numId="20" w16cid:durableId="1159806390">
    <w:abstractNumId w:val="11"/>
  </w:num>
  <w:num w:numId="21" w16cid:durableId="2075464975">
    <w:abstractNumId w:val="0"/>
  </w:num>
  <w:num w:numId="22" w16cid:durableId="470565258">
    <w:abstractNumId w:val="4"/>
  </w:num>
  <w:num w:numId="23" w16cid:durableId="239024928">
    <w:abstractNumId w:val="5"/>
  </w:num>
  <w:num w:numId="24" w16cid:durableId="1270045801">
    <w:abstractNumId w:val="23"/>
  </w:num>
  <w:num w:numId="25" w16cid:durableId="36005394">
    <w:abstractNumId w:val="14"/>
  </w:num>
  <w:num w:numId="26" w16cid:durableId="206579008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NjCzMDYxNTA0N7JQ0lEKTi0uzszPAykwrgUAerF1cSwAAAA="/>
  </w:docVars>
  <w:rsids>
    <w:rsidRoot w:val="007929C9"/>
    <w:rsid w:val="00051383"/>
    <w:rsid w:val="00057146"/>
    <w:rsid w:val="00094C6F"/>
    <w:rsid w:val="000959D1"/>
    <w:rsid w:val="000C6256"/>
    <w:rsid w:val="0010183A"/>
    <w:rsid w:val="001039AB"/>
    <w:rsid w:val="00117233"/>
    <w:rsid w:val="0014138A"/>
    <w:rsid w:val="0016298A"/>
    <w:rsid w:val="001B2301"/>
    <w:rsid w:val="00220D6F"/>
    <w:rsid w:val="002E51DB"/>
    <w:rsid w:val="00310406"/>
    <w:rsid w:val="00362E3A"/>
    <w:rsid w:val="003747A7"/>
    <w:rsid w:val="003756CC"/>
    <w:rsid w:val="004066C4"/>
    <w:rsid w:val="00460CB0"/>
    <w:rsid w:val="00476175"/>
    <w:rsid w:val="004A2E48"/>
    <w:rsid w:val="004B3B57"/>
    <w:rsid w:val="004D282A"/>
    <w:rsid w:val="005134EA"/>
    <w:rsid w:val="00527BE1"/>
    <w:rsid w:val="00544359"/>
    <w:rsid w:val="00547E3B"/>
    <w:rsid w:val="00553324"/>
    <w:rsid w:val="0056483C"/>
    <w:rsid w:val="00581F7F"/>
    <w:rsid w:val="005C660D"/>
    <w:rsid w:val="005C680D"/>
    <w:rsid w:val="005E61FE"/>
    <w:rsid w:val="00644C9B"/>
    <w:rsid w:val="00652815"/>
    <w:rsid w:val="0065783D"/>
    <w:rsid w:val="007321DD"/>
    <w:rsid w:val="007929C9"/>
    <w:rsid w:val="0079450E"/>
    <w:rsid w:val="007D2E15"/>
    <w:rsid w:val="00870359"/>
    <w:rsid w:val="008869E1"/>
    <w:rsid w:val="00920DF6"/>
    <w:rsid w:val="00954DBA"/>
    <w:rsid w:val="00954FA6"/>
    <w:rsid w:val="009D3221"/>
    <w:rsid w:val="009E377B"/>
    <w:rsid w:val="00A2444B"/>
    <w:rsid w:val="00A37455"/>
    <w:rsid w:val="00AD124B"/>
    <w:rsid w:val="00AE0B81"/>
    <w:rsid w:val="00AE11FC"/>
    <w:rsid w:val="00B54195"/>
    <w:rsid w:val="00BD1B5E"/>
    <w:rsid w:val="00BD2101"/>
    <w:rsid w:val="00C52E84"/>
    <w:rsid w:val="00C60724"/>
    <w:rsid w:val="00CA5888"/>
    <w:rsid w:val="00CE5140"/>
    <w:rsid w:val="00CF17E1"/>
    <w:rsid w:val="00CF72AC"/>
    <w:rsid w:val="00D331A0"/>
    <w:rsid w:val="00DC08C2"/>
    <w:rsid w:val="00E21136"/>
    <w:rsid w:val="00E31794"/>
    <w:rsid w:val="00E32FEA"/>
    <w:rsid w:val="00E57C81"/>
    <w:rsid w:val="00E94B6A"/>
    <w:rsid w:val="00EA485A"/>
    <w:rsid w:val="00EB5BC2"/>
    <w:rsid w:val="00EB698A"/>
    <w:rsid w:val="00EC6582"/>
    <w:rsid w:val="00EE7F46"/>
    <w:rsid w:val="00EF2ADF"/>
    <w:rsid w:val="00F32432"/>
    <w:rsid w:val="00F80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49009"/>
  <w15:chartTrackingRefBased/>
  <w15:docId w15:val="{86B9346A-01ED-496F-B0AE-67E23669C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9C9"/>
    <w:pPr>
      <w:spacing w:after="60" w:line="288" w:lineRule="auto"/>
    </w:pPr>
    <w:rPr>
      <w:color w:val="44546A" w:themeColor="text2"/>
      <w:lang w:eastAsia="ja-JP"/>
    </w:rPr>
  </w:style>
  <w:style w:type="paragraph" w:styleId="Heading1">
    <w:name w:val="heading 1"/>
    <w:basedOn w:val="Normal"/>
    <w:next w:val="Normal"/>
    <w:link w:val="Heading1Char"/>
    <w:uiPriority w:val="9"/>
    <w:qFormat/>
    <w:rsid w:val="007929C9"/>
    <w:pPr>
      <w:spacing w:before="320" w:after="200"/>
      <w:contextualSpacing/>
      <w:outlineLvl w:val="0"/>
    </w:pPr>
    <w:rPr>
      <w:rFonts w:asciiTheme="majorHAnsi" w:hAnsiTheme="majorHAnsi"/>
      <w:b/>
      <w:spacing w:val="21"/>
      <w:sz w:val="26"/>
    </w:rPr>
  </w:style>
  <w:style w:type="paragraph" w:styleId="Heading2">
    <w:name w:val="heading 2"/>
    <w:basedOn w:val="Normal"/>
    <w:next w:val="Normal"/>
    <w:link w:val="Heading2Char"/>
    <w:uiPriority w:val="9"/>
    <w:unhideWhenUsed/>
    <w:qFormat/>
    <w:rsid w:val="007929C9"/>
    <w:pPr>
      <w:keepNext/>
      <w:keepLines/>
      <w:spacing w:before="220" w:after="80"/>
      <w:contextualSpacing/>
      <w:outlineLvl w:val="1"/>
    </w:pPr>
    <w:rPr>
      <w:rFonts w:asciiTheme="majorHAnsi" w:eastAsiaTheme="majorEastAsia" w:hAnsiTheme="majorHAnsi" w:cstheme="majorBidi"/>
      <w:b/>
      <w:i/>
      <w:spacing w:val="2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9C9"/>
    <w:rPr>
      <w:rFonts w:asciiTheme="majorHAnsi" w:hAnsiTheme="majorHAnsi"/>
      <w:b/>
      <w:color w:val="44546A" w:themeColor="text2"/>
      <w:spacing w:val="21"/>
      <w:sz w:val="26"/>
      <w:lang w:eastAsia="ja-JP"/>
    </w:rPr>
  </w:style>
  <w:style w:type="character" w:customStyle="1" w:styleId="Heading2Char">
    <w:name w:val="Heading 2 Char"/>
    <w:basedOn w:val="DefaultParagraphFont"/>
    <w:link w:val="Heading2"/>
    <w:uiPriority w:val="9"/>
    <w:rsid w:val="007929C9"/>
    <w:rPr>
      <w:rFonts w:asciiTheme="majorHAnsi" w:eastAsiaTheme="majorEastAsia" w:hAnsiTheme="majorHAnsi" w:cstheme="majorBidi"/>
      <w:b/>
      <w:i/>
      <w:color w:val="44546A" w:themeColor="text2"/>
      <w:spacing w:val="21"/>
      <w:sz w:val="26"/>
      <w:szCs w:val="26"/>
      <w:lang w:eastAsia="ja-JP"/>
    </w:rPr>
  </w:style>
  <w:style w:type="paragraph" w:styleId="ListParagraph">
    <w:name w:val="List Paragraph"/>
    <w:basedOn w:val="Normal"/>
    <w:uiPriority w:val="34"/>
    <w:unhideWhenUsed/>
    <w:qFormat/>
    <w:rsid w:val="007929C9"/>
    <w:pPr>
      <w:ind w:left="216" w:hanging="216"/>
      <w:contextualSpacing/>
    </w:pPr>
  </w:style>
  <w:style w:type="paragraph" w:customStyle="1" w:styleId="Name">
    <w:name w:val="Name"/>
    <w:basedOn w:val="Normal"/>
    <w:link w:val="NameChar"/>
    <w:uiPriority w:val="1"/>
    <w:qFormat/>
    <w:rsid w:val="007929C9"/>
    <w:pPr>
      <w:spacing w:after="240" w:line="240" w:lineRule="auto"/>
      <w:contextualSpacing/>
    </w:pPr>
    <w:rPr>
      <w:b/>
      <w:caps/>
      <w:spacing w:val="21"/>
      <w:sz w:val="36"/>
    </w:rPr>
  </w:style>
  <w:style w:type="character" w:customStyle="1" w:styleId="NameChar">
    <w:name w:val="Name Char"/>
    <w:basedOn w:val="DefaultParagraphFont"/>
    <w:link w:val="Name"/>
    <w:uiPriority w:val="1"/>
    <w:rsid w:val="007929C9"/>
    <w:rPr>
      <w:b/>
      <w:caps/>
      <w:color w:val="44546A" w:themeColor="text2"/>
      <w:spacing w:val="21"/>
      <w:sz w:val="36"/>
      <w:lang w:eastAsia="ja-JP"/>
    </w:rPr>
  </w:style>
  <w:style w:type="table" w:styleId="TableGrid">
    <w:name w:val="Table Grid"/>
    <w:basedOn w:val="TableNormal"/>
    <w:uiPriority w:val="39"/>
    <w:rsid w:val="007929C9"/>
    <w:pPr>
      <w:spacing w:after="0" w:line="240" w:lineRule="auto"/>
    </w:pPr>
    <w:rPr>
      <w:color w:val="44546A" w:themeColor="text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734099">
      <w:bodyDiv w:val="1"/>
      <w:marLeft w:val="0"/>
      <w:marRight w:val="0"/>
      <w:marTop w:val="0"/>
      <w:marBottom w:val="0"/>
      <w:divBdr>
        <w:top w:val="none" w:sz="0" w:space="0" w:color="auto"/>
        <w:left w:val="none" w:sz="0" w:space="0" w:color="auto"/>
        <w:bottom w:val="none" w:sz="0" w:space="0" w:color="auto"/>
        <w:right w:val="none" w:sz="0" w:space="0" w:color="auto"/>
      </w:divBdr>
    </w:div>
    <w:div w:id="878783136">
      <w:bodyDiv w:val="1"/>
      <w:marLeft w:val="0"/>
      <w:marRight w:val="0"/>
      <w:marTop w:val="0"/>
      <w:marBottom w:val="0"/>
      <w:divBdr>
        <w:top w:val="none" w:sz="0" w:space="0" w:color="auto"/>
        <w:left w:val="none" w:sz="0" w:space="0" w:color="auto"/>
        <w:bottom w:val="none" w:sz="0" w:space="0" w:color="auto"/>
        <w:right w:val="none" w:sz="0" w:space="0" w:color="auto"/>
      </w:divBdr>
    </w:div>
    <w:div w:id="951593204">
      <w:bodyDiv w:val="1"/>
      <w:marLeft w:val="0"/>
      <w:marRight w:val="0"/>
      <w:marTop w:val="0"/>
      <w:marBottom w:val="0"/>
      <w:divBdr>
        <w:top w:val="none" w:sz="0" w:space="0" w:color="auto"/>
        <w:left w:val="none" w:sz="0" w:space="0" w:color="auto"/>
        <w:bottom w:val="none" w:sz="0" w:space="0" w:color="auto"/>
        <w:right w:val="none" w:sz="0" w:space="0" w:color="auto"/>
      </w:divBdr>
    </w:div>
    <w:div w:id="1546481066">
      <w:bodyDiv w:val="1"/>
      <w:marLeft w:val="0"/>
      <w:marRight w:val="0"/>
      <w:marTop w:val="0"/>
      <w:marBottom w:val="0"/>
      <w:divBdr>
        <w:top w:val="none" w:sz="0" w:space="0" w:color="auto"/>
        <w:left w:val="none" w:sz="0" w:space="0" w:color="auto"/>
        <w:bottom w:val="none" w:sz="0" w:space="0" w:color="auto"/>
        <w:right w:val="none" w:sz="0" w:space="0" w:color="auto"/>
      </w:divBdr>
    </w:div>
    <w:div w:id="1575972221">
      <w:bodyDiv w:val="1"/>
      <w:marLeft w:val="0"/>
      <w:marRight w:val="0"/>
      <w:marTop w:val="0"/>
      <w:marBottom w:val="0"/>
      <w:divBdr>
        <w:top w:val="none" w:sz="0" w:space="0" w:color="auto"/>
        <w:left w:val="none" w:sz="0" w:space="0" w:color="auto"/>
        <w:bottom w:val="none" w:sz="0" w:space="0" w:color="auto"/>
        <w:right w:val="none" w:sz="0" w:space="0" w:color="auto"/>
      </w:divBdr>
    </w:div>
    <w:div w:id="1875459082">
      <w:bodyDiv w:val="1"/>
      <w:marLeft w:val="0"/>
      <w:marRight w:val="0"/>
      <w:marTop w:val="0"/>
      <w:marBottom w:val="0"/>
      <w:divBdr>
        <w:top w:val="none" w:sz="0" w:space="0" w:color="auto"/>
        <w:left w:val="none" w:sz="0" w:space="0" w:color="auto"/>
        <w:bottom w:val="none" w:sz="0" w:space="0" w:color="auto"/>
        <w:right w:val="none" w:sz="0" w:space="0" w:color="auto"/>
      </w:divBdr>
    </w:div>
    <w:div w:id="1897623604">
      <w:bodyDiv w:val="1"/>
      <w:marLeft w:val="0"/>
      <w:marRight w:val="0"/>
      <w:marTop w:val="0"/>
      <w:marBottom w:val="0"/>
      <w:divBdr>
        <w:top w:val="none" w:sz="0" w:space="0" w:color="auto"/>
        <w:left w:val="none" w:sz="0" w:space="0" w:color="auto"/>
        <w:bottom w:val="none" w:sz="0" w:space="0" w:color="auto"/>
        <w:right w:val="none" w:sz="0" w:space="0" w:color="auto"/>
      </w:divBdr>
    </w:div>
    <w:div w:id="1969244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C4C971A4D734F9AF124528C13085C" ma:contentTypeVersion="6" ma:contentTypeDescription="Create a new document." ma:contentTypeScope="" ma:versionID="982cd550ce6cd0bc01baeab5cef3e091">
  <xsd:schema xmlns:xsd="http://www.w3.org/2001/XMLSchema" xmlns:xs="http://www.w3.org/2001/XMLSchema" xmlns:p="http://schemas.microsoft.com/office/2006/metadata/properties" xmlns:ns1="http://schemas.microsoft.com/sharepoint/v3" xmlns:ns2="9e35c72e-853b-4481-acd9-8b56c994845b" xmlns:ns3="4779d1a4-b46f-47dd-b4b3-3f8c8eb446c7" targetNamespace="http://schemas.microsoft.com/office/2006/metadata/properties" ma:root="true" ma:fieldsID="0947fe6ec78d5c25dfc4816f5a26e85c" ns1:_="" ns2:_="" ns3:_="">
    <xsd:import namespace="http://schemas.microsoft.com/sharepoint/v3"/>
    <xsd:import namespace="9e35c72e-853b-4481-acd9-8b56c994845b"/>
    <xsd:import namespace="4779d1a4-b46f-47dd-b4b3-3f8c8eb446c7"/>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2:TaxKeywordTaxHTField" minOccurs="0"/>
                <xsd:element ref="ns2:TaxCatchAll" minOccurs="0"/>
                <xsd:element ref="ns3:SHRMCoreIsTool" minOccurs="0"/>
                <xsd:element ref="ns3:SHRMCoreMembersOnl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5c72e-853b-4481-acd9-8b56c994845b"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TaxKeywordTaxHTField" ma:index="14"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34ac6ce0-1bc1-4c00-9ac6-5299b43f4132}" ma:internalName="TaxCatchAll" ma:showField="CatchAllData" ma:web="9e35c72e-853b-4481-acd9-8b56c994845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779d1a4-b46f-47dd-b4b3-3f8c8eb446c7" elementFormDefault="qualified">
    <xsd:import namespace="http://schemas.microsoft.com/office/2006/documentManagement/types"/>
    <xsd:import namespace="http://schemas.microsoft.com/office/infopath/2007/PartnerControls"/>
    <xsd:element name="SHRMCoreIsTool" ma:index="16" nillable="true" ma:displayName="Is Tool" ma:internalName="SHRMCoreIsTool">
      <xsd:simpleType>
        <xsd:restriction base="dms:Boolean"/>
      </xsd:simpleType>
    </xsd:element>
    <xsd:element name="SHRMCoreMembersOnly" ma:index="17" nillable="true" ma:displayName="Members Only" ma:internalName="SHRMCoreMembersOnly">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RMCoreMembersOnly xmlns="4779d1a4-b46f-47dd-b4b3-3f8c8eb446c7">false</SHRMCoreMembersOnly>
    <TaxKeywordTaxHTField xmlns="9e35c72e-853b-4481-acd9-8b56c994845b">
      <Terms xmlns="http://schemas.microsoft.com/office/infopath/2007/PartnerControls"/>
    </TaxKeywordTaxHTField>
    <TaxCatchAll xmlns="9e35c72e-853b-4481-acd9-8b56c994845b"/>
    <SHRMCoreIsTool xmlns="4779d1a4-b46f-47dd-b4b3-3f8c8eb446c7">false</SHRMCoreIsTool>
    <PublishingExpirationDate xmlns="http://schemas.microsoft.com/sharepoint/v3" xsi:nil="true"/>
    <PublishingStartDate xmlns="http://schemas.microsoft.com/sharepoint/v3" xsi:nil="true"/>
    <_dlc_DocId xmlns="9e35c72e-853b-4481-acd9-8b56c994845b">UC5APVKEY7YA-1616769135-1082</_dlc_DocId>
    <_dlc_DocIdUrl xmlns="9e35c72e-853b-4481-acd9-8b56c994845b">
      <Url>https://edit.shrm.org/ResourcesAndTools/tools-and-samples/job-descriptions/_layouts/15/DocIdRedir.aspx?ID=UC5APVKEY7YA-1616769135-1082</Url>
      <Description>UC5APVKEY7YA-1616769135-1082</Description>
    </_dlc_DocIdUrl>
    <_dlc_DocIdPersistId xmlns="9e35c72e-853b-4481-acd9-8b56c994845b">false</_dlc_DocIdPersistId>
  </documentManagement>
</p:properties>
</file>

<file path=customXml/itemProps1.xml><?xml version="1.0" encoding="utf-8"?>
<ds:datastoreItem xmlns:ds="http://schemas.openxmlformats.org/officeDocument/2006/customXml" ds:itemID="{F7A6B486-27C2-460D-BA23-72D9EF1A94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5c72e-853b-4481-acd9-8b56c994845b"/>
    <ds:schemaRef ds:uri="4779d1a4-b46f-47dd-b4b3-3f8c8eb446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4C2906-656C-466B-BDFD-8D4DA81DC630}">
  <ds:schemaRefs>
    <ds:schemaRef ds:uri="http://schemas.microsoft.com/sharepoint/events"/>
  </ds:schemaRefs>
</ds:datastoreItem>
</file>

<file path=customXml/itemProps3.xml><?xml version="1.0" encoding="utf-8"?>
<ds:datastoreItem xmlns:ds="http://schemas.openxmlformats.org/officeDocument/2006/customXml" ds:itemID="{2EC7C3A0-C857-409D-B6E4-9E9BFF2A77CB}">
  <ds:schemaRefs>
    <ds:schemaRef ds:uri="http://schemas.microsoft.com/sharepoint/v3/contenttype/forms"/>
  </ds:schemaRefs>
</ds:datastoreItem>
</file>

<file path=customXml/itemProps4.xml><?xml version="1.0" encoding="utf-8"?>
<ds:datastoreItem xmlns:ds="http://schemas.openxmlformats.org/officeDocument/2006/customXml" ds:itemID="{CF24F8BA-B2D3-4E6F-83BC-AA6420E4245C}">
  <ds:schemaRefs>
    <ds:schemaRef ds:uri="http://schemas.microsoft.com/office/2006/metadata/properties"/>
    <ds:schemaRef ds:uri="http://schemas.microsoft.com/office/infopath/2007/PartnerControls"/>
    <ds:schemaRef ds:uri="4779d1a4-b46f-47dd-b4b3-3f8c8eb446c7"/>
    <ds:schemaRef ds:uri="9e35c72e-853b-4481-acd9-8b56c994845b"/>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10</Words>
  <Characters>120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Walker</dc:creator>
  <cp:keywords/>
  <dc:description/>
  <cp:lastModifiedBy>Tia Acharya</cp:lastModifiedBy>
  <cp:revision>3</cp:revision>
  <dcterms:created xsi:type="dcterms:W3CDTF">2022-04-29T18:43:00Z</dcterms:created>
  <dcterms:modified xsi:type="dcterms:W3CDTF">2022-05-26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C4C971A4D734F9AF124528C13085C</vt:lpwstr>
  </property>
  <property fmtid="{D5CDD505-2E9C-101B-9397-08002B2CF9AE}" pid="3" name="_dlc_DocIdItemGuid">
    <vt:lpwstr>6ccfdd3c-77e7-408c-973b-fe65abcafa10</vt:lpwstr>
  </property>
  <property fmtid="{D5CDD505-2E9C-101B-9397-08002B2CF9AE}" pid="4" name="Order">
    <vt:r8>108200</vt:r8>
  </property>
  <property fmtid="{D5CDD505-2E9C-101B-9397-08002B2CF9AE}" pid="5" name="TemplateUrl">
    <vt:lpwstr/>
  </property>
  <property fmtid="{D5CDD505-2E9C-101B-9397-08002B2CF9AE}" pid="6" name="TaxKeyword">
    <vt:lpwstr/>
  </property>
  <property fmtid="{D5CDD505-2E9C-101B-9397-08002B2CF9AE}" pid="7" name="xd_Signature">
    <vt:bool>false</vt:bool>
  </property>
  <property fmtid="{D5CDD505-2E9C-101B-9397-08002B2CF9AE}" pid="8" name="xd_ProgID">
    <vt:lpwstr/>
  </property>
</Properties>
</file>